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4B5D9" w14:textId="4E2EE0B5" w:rsidR="00373F9C" w:rsidRPr="00027941" w:rsidRDefault="004E6284" w:rsidP="003A1556">
      <w:pPr>
        <w:spacing w:after="240" w:line="276" w:lineRule="auto"/>
        <w:rPr>
          <w:rFonts w:asciiTheme="minorHAnsi" w:hAnsiTheme="minorHAnsi" w:cstheme="minorHAnsi"/>
          <w:b/>
          <w:sz w:val="52"/>
          <w:szCs w:val="52"/>
        </w:rPr>
      </w:pPr>
      <w:bookmarkStart w:id="0" w:name="_GoBack"/>
      <w:bookmarkEnd w:id="0"/>
      <w:r>
        <w:rPr>
          <w:rFonts w:asciiTheme="minorHAnsi" w:hAnsiTheme="minorHAnsi" w:cstheme="minorHAnsi"/>
          <w:b/>
          <w:sz w:val="52"/>
          <w:szCs w:val="52"/>
        </w:rPr>
        <w:t xml:space="preserve">Základní hodnoty a práva v digitálním věku: </w:t>
      </w:r>
      <w:r w:rsidR="00275827">
        <w:rPr>
          <w:rFonts w:asciiTheme="minorHAnsi" w:hAnsiTheme="minorHAnsi" w:cstheme="minorHAnsi"/>
          <w:b/>
          <w:sz w:val="52"/>
          <w:szCs w:val="52"/>
        </w:rPr>
        <w:t xml:space="preserve">začíná </w:t>
      </w:r>
      <w:r w:rsidR="00A72F6F">
        <w:rPr>
          <w:rFonts w:asciiTheme="minorHAnsi" w:hAnsiTheme="minorHAnsi" w:cstheme="minorHAnsi"/>
          <w:b/>
          <w:sz w:val="52"/>
          <w:szCs w:val="52"/>
        </w:rPr>
        <w:t xml:space="preserve">on-line </w:t>
      </w:r>
      <w:r>
        <w:rPr>
          <w:rFonts w:asciiTheme="minorHAnsi" w:hAnsiTheme="minorHAnsi" w:cstheme="minorHAnsi"/>
          <w:b/>
          <w:sz w:val="52"/>
          <w:szCs w:val="52"/>
        </w:rPr>
        <w:t>konference SOLAIR</w:t>
      </w:r>
    </w:p>
    <w:p w14:paraId="70C7E857" w14:textId="6D785FED" w:rsidR="00EC5CC4" w:rsidRPr="00AC77FB" w:rsidRDefault="000A0DCD" w:rsidP="003A1556">
      <w:pPr>
        <w:spacing w:after="240" w:line="276" w:lineRule="auto"/>
        <w:rPr>
          <w:rFonts w:asciiTheme="minorHAnsi" w:hAnsiTheme="minorHAnsi" w:cstheme="minorHAnsi"/>
          <w:i/>
          <w:sz w:val="23"/>
          <w:szCs w:val="23"/>
        </w:rPr>
      </w:pPr>
      <w:r w:rsidRPr="00E0094E">
        <w:rPr>
          <w:rFonts w:asciiTheme="minorHAnsi" w:hAnsiTheme="minorHAnsi" w:cstheme="minorHAnsi"/>
          <w:i/>
          <w:sz w:val="23"/>
          <w:szCs w:val="23"/>
        </w:rPr>
        <w:t>Praha</w:t>
      </w:r>
      <w:r w:rsidR="00373F9C" w:rsidRPr="00E0094E">
        <w:rPr>
          <w:rFonts w:asciiTheme="minorHAnsi" w:hAnsiTheme="minorHAnsi" w:cstheme="minorHAnsi"/>
          <w:i/>
          <w:sz w:val="23"/>
          <w:szCs w:val="23"/>
        </w:rPr>
        <w:t xml:space="preserve">, </w:t>
      </w:r>
      <w:r w:rsidR="00275827" w:rsidRPr="00E0094E">
        <w:rPr>
          <w:rFonts w:asciiTheme="minorHAnsi" w:hAnsiTheme="minorHAnsi" w:cstheme="minorHAnsi"/>
          <w:i/>
          <w:sz w:val="23"/>
          <w:szCs w:val="23"/>
        </w:rPr>
        <w:t>10</w:t>
      </w:r>
      <w:r w:rsidR="00373F9C" w:rsidRPr="00E0094E">
        <w:rPr>
          <w:rFonts w:asciiTheme="minorHAnsi" w:hAnsiTheme="minorHAnsi" w:cstheme="minorHAnsi"/>
          <w:i/>
          <w:sz w:val="23"/>
          <w:szCs w:val="23"/>
        </w:rPr>
        <w:t xml:space="preserve">. </w:t>
      </w:r>
      <w:r w:rsidRPr="00E0094E">
        <w:rPr>
          <w:rFonts w:asciiTheme="minorHAnsi" w:hAnsiTheme="minorHAnsi" w:cstheme="minorHAnsi"/>
          <w:i/>
          <w:sz w:val="23"/>
          <w:szCs w:val="23"/>
        </w:rPr>
        <w:t>září</w:t>
      </w:r>
      <w:r w:rsidR="00027941" w:rsidRPr="00E0094E">
        <w:rPr>
          <w:rFonts w:asciiTheme="minorHAnsi" w:hAnsiTheme="minorHAnsi" w:cstheme="minorHAnsi"/>
          <w:i/>
          <w:sz w:val="23"/>
          <w:szCs w:val="23"/>
        </w:rPr>
        <w:t xml:space="preserve"> </w:t>
      </w:r>
      <w:r w:rsidR="00075A66" w:rsidRPr="00E0094E">
        <w:rPr>
          <w:rFonts w:asciiTheme="minorHAnsi" w:hAnsiTheme="minorHAnsi" w:cstheme="minorHAnsi"/>
          <w:i/>
          <w:sz w:val="23"/>
          <w:szCs w:val="23"/>
        </w:rPr>
        <w:t>20</w:t>
      </w:r>
      <w:r w:rsidR="00027941" w:rsidRPr="00E0094E">
        <w:rPr>
          <w:rFonts w:asciiTheme="minorHAnsi" w:hAnsiTheme="minorHAnsi" w:cstheme="minorHAnsi"/>
          <w:i/>
          <w:sz w:val="23"/>
          <w:szCs w:val="23"/>
        </w:rPr>
        <w:t>20</w:t>
      </w:r>
    </w:p>
    <w:p w14:paraId="43C77131" w14:textId="5F77B709" w:rsidR="00BD3D20" w:rsidRDefault="00FD776E" w:rsidP="003A1556">
      <w:pPr>
        <w:spacing w:before="120" w:after="240"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gulace umělé inteligence</w:t>
      </w:r>
      <w:r w:rsidR="00BD3D20">
        <w:rPr>
          <w:rFonts w:asciiTheme="minorHAnsi" w:hAnsiTheme="minorHAnsi" w:cstheme="minorHAnsi"/>
          <w:b/>
          <w:sz w:val="22"/>
          <w:szCs w:val="22"/>
        </w:rPr>
        <w:t xml:space="preserve"> na mezinárodní úrovni nebo řešení sporů v digitální ekonomice. Tato </w:t>
      </w:r>
      <w:r w:rsidR="00BD3D20">
        <w:rPr>
          <w:rFonts w:asciiTheme="minorHAnsi" w:hAnsiTheme="minorHAnsi" w:cstheme="minorHAnsi"/>
          <w:b/>
          <w:sz w:val="22"/>
          <w:szCs w:val="22"/>
        </w:rPr>
        <w:br/>
        <w:t xml:space="preserve">a další témata se budou diskutovat na mezinárodní konferenci SOLAIR 2020, která se </w:t>
      </w:r>
      <w:r w:rsidR="00A72F6F">
        <w:rPr>
          <w:rFonts w:asciiTheme="minorHAnsi" w:hAnsiTheme="minorHAnsi" w:cstheme="minorHAnsi"/>
          <w:b/>
          <w:sz w:val="22"/>
          <w:szCs w:val="22"/>
        </w:rPr>
        <w:t xml:space="preserve">uskuteční </w:t>
      </w:r>
      <w:r w:rsidR="00BD3D20">
        <w:rPr>
          <w:rFonts w:asciiTheme="minorHAnsi" w:hAnsiTheme="minorHAnsi" w:cstheme="minorHAnsi"/>
          <w:b/>
          <w:sz w:val="22"/>
          <w:szCs w:val="22"/>
        </w:rPr>
        <w:t>ve dnech</w:t>
      </w:r>
      <w:r w:rsidR="00A72F6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BD3D20">
        <w:rPr>
          <w:rFonts w:asciiTheme="minorHAnsi" w:hAnsiTheme="minorHAnsi" w:cstheme="minorHAnsi"/>
          <w:b/>
          <w:sz w:val="22"/>
          <w:szCs w:val="22"/>
        </w:rPr>
        <w:t>10. a 11. září</w:t>
      </w:r>
      <w:r w:rsidR="00A72F6F">
        <w:rPr>
          <w:rFonts w:asciiTheme="minorHAnsi" w:hAnsiTheme="minorHAnsi" w:cstheme="minorHAnsi"/>
          <w:b/>
          <w:sz w:val="22"/>
          <w:szCs w:val="22"/>
        </w:rPr>
        <w:t xml:space="preserve"> on-line na adrese solairconference.com. </w:t>
      </w:r>
      <w:r w:rsidR="00BD3D20">
        <w:rPr>
          <w:rFonts w:asciiTheme="minorHAnsi" w:hAnsiTheme="minorHAnsi" w:cstheme="minorHAnsi"/>
          <w:b/>
          <w:sz w:val="22"/>
          <w:szCs w:val="22"/>
        </w:rPr>
        <w:t>Konferenci již třetím rokem pořádá Ústav státu a práva AV ČR.</w:t>
      </w:r>
    </w:p>
    <w:p w14:paraId="653B5280" w14:textId="1DDD9A82" w:rsidR="00D41A67" w:rsidRDefault="00BD3D20" w:rsidP="003A1556">
      <w:pPr>
        <w:spacing w:before="120" w:after="24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ématem letošního ročníku konference jsou základní hodnoty a práva v digitálním věku. Na programu proto budou příspěvky odborníků v oblasti práva a umělé inteligence jak z veřejné sféry, tak akademické obce </w:t>
      </w:r>
      <w:r w:rsidR="00D41A67">
        <w:rPr>
          <w:rFonts w:asciiTheme="minorHAnsi" w:hAnsiTheme="minorHAnsi" w:cstheme="minorHAnsi"/>
          <w:sz w:val="22"/>
          <w:szCs w:val="22"/>
        </w:rPr>
        <w:t xml:space="preserve">a </w:t>
      </w:r>
      <w:r>
        <w:rPr>
          <w:rFonts w:asciiTheme="minorHAnsi" w:hAnsiTheme="minorHAnsi" w:cstheme="minorHAnsi"/>
          <w:sz w:val="22"/>
          <w:szCs w:val="22"/>
        </w:rPr>
        <w:t xml:space="preserve">byznysu. </w:t>
      </w:r>
      <w:r w:rsidRPr="00D41A67">
        <w:rPr>
          <w:rFonts w:asciiTheme="minorHAnsi" w:hAnsiTheme="minorHAnsi" w:cstheme="minorHAnsi"/>
          <w:i/>
          <w:sz w:val="22"/>
          <w:szCs w:val="22"/>
        </w:rPr>
        <w:t>„</w:t>
      </w:r>
      <w:r w:rsidR="00D41A67" w:rsidRPr="00D41A67">
        <w:rPr>
          <w:rFonts w:asciiTheme="minorHAnsi" w:hAnsiTheme="minorHAnsi" w:cstheme="minorHAnsi"/>
          <w:i/>
          <w:sz w:val="22"/>
          <w:szCs w:val="22"/>
        </w:rPr>
        <w:t xml:space="preserve">Na konferenci vystoupí například Anna Joubin-Bret, tajemnice Komise OSN pro mezinárodní obchodní právo, bude hovořit o využívání umělé inteligence </w:t>
      </w:r>
      <w:r w:rsidR="006E6501">
        <w:rPr>
          <w:rFonts w:asciiTheme="minorHAnsi" w:hAnsiTheme="minorHAnsi" w:cstheme="minorHAnsi"/>
          <w:i/>
          <w:sz w:val="22"/>
          <w:szCs w:val="22"/>
        </w:rPr>
        <w:br/>
      </w:r>
      <w:r w:rsidR="00D41A67" w:rsidRPr="00D41A67">
        <w:rPr>
          <w:rFonts w:asciiTheme="minorHAnsi" w:hAnsiTheme="minorHAnsi" w:cstheme="minorHAnsi"/>
          <w:i/>
          <w:sz w:val="22"/>
          <w:szCs w:val="22"/>
        </w:rPr>
        <w:t>v obchodním kontextu a o regulaci umělé inteligence na mezinárodní úrovni,“</w:t>
      </w:r>
      <w:r w:rsidR="00D41A67">
        <w:rPr>
          <w:rFonts w:asciiTheme="minorHAnsi" w:hAnsiTheme="minorHAnsi" w:cstheme="minorHAnsi"/>
          <w:sz w:val="22"/>
          <w:szCs w:val="22"/>
        </w:rPr>
        <w:t xml:space="preserve"> říká ředitel Ústavu státu a práva Ján Matejka.</w:t>
      </w:r>
      <w:r w:rsidR="00B54692">
        <w:rPr>
          <w:rFonts w:asciiTheme="minorHAnsi" w:hAnsiTheme="minorHAnsi" w:cstheme="minorHAnsi"/>
          <w:sz w:val="22"/>
          <w:szCs w:val="22"/>
        </w:rPr>
        <w:t xml:space="preserve"> Její prezentaci doplní o informace o aktivitách ve svých organizacích zástupce UNIDROIT, Carlo di Nicola, a zástupkyně OECD, Karine Perset. </w:t>
      </w:r>
    </w:p>
    <w:p w14:paraId="29B67F30" w14:textId="3C4A4100" w:rsidR="007B7602" w:rsidRDefault="00BF247E" w:rsidP="00F57D62">
      <w:pPr>
        <w:spacing w:before="120" w:after="24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K dalším klíčovým příspěvků konference bude patřit prezentace</w:t>
      </w:r>
      <w:r w:rsidR="00B54692">
        <w:rPr>
          <w:rFonts w:asciiTheme="minorHAnsi" w:hAnsiTheme="minorHAnsi" w:cstheme="minorHAnsi"/>
          <w:sz w:val="22"/>
          <w:szCs w:val="22"/>
        </w:rPr>
        <w:t xml:space="preserve"> Yordanky Ivanové z Evropské komise na téma iniciativ Evropské komise v oblasti umělé inteligence, a prezentac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F247E">
        <w:rPr>
          <w:rFonts w:asciiTheme="minorHAnsi" w:hAnsiTheme="minorHAnsi" w:cstheme="minorHAnsi"/>
          <w:sz w:val="22"/>
          <w:szCs w:val="22"/>
        </w:rPr>
        <w:t>Zsuzsann</w:t>
      </w:r>
      <w:r w:rsidR="00F57D62">
        <w:rPr>
          <w:rFonts w:asciiTheme="minorHAnsi" w:hAnsiTheme="minorHAnsi" w:cstheme="minorHAnsi"/>
          <w:sz w:val="22"/>
          <w:szCs w:val="22"/>
        </w:rPr>
        <w:t>y</w:t>
      </w:r>
      <w:r w:rsidRPr="00BF247E">
        <w:rPr>
          <w:rFonts w:asciiTheme="minorHAnsi" w:hAnsiTheme="minorHAnsi" w:cstheme="minorHAnsi"/>
          <w:sz w:val="22"/>
          <w:szCs w:val="22"/>
        </w:rPr>
        <w:t xml:space="preserve"> Matrai, regionální ředitelk</w:t>
      </w:r>
      <w:r>
        <w:rPr>
          <w:rFonts w:asciiTheme="minorHAnsi" w:hAnsiTheme="minorHAnsi" w:cstheme="minorHAnsi"/>
          <w:sz w:val="22"/>
          <w:szCs w:val="22"/>
        </w:rPr>
        <w:t xml:space="preserve">y </w:t>
      </w:r>
      <w:r w:rsidR="00F57D62">
        <w:rPr>
          <w:rFonts w:asciiTheme="minorHAnsi" w:hAnsiTheme="minorHAnsi" w:cstheme="minorHAnsi"/>
          <w:sz w:val="22"/>
          <w:szCs w:val="22"/>
        </w:rPr>
        <w:t xml:space="preserve">firmy </w:t>
      </w:r>
      <w:r w:rsidRPr="00BF247E">
        <w:rPr>
          <w:rFonts w:asciiTheme="minorHAnsi" w:hAnsiTheme="minorHAnsi" w:cstheme="minorHAnsi"/>
          <w:sz w:val="22"/>
          <w:szCs w:val="22"/>
        </w:rPr>
        <w:t xml:space="preserve">Microsoft, </w:t>
      </w:r>
      <w:r>
        <w:rPr>
          <w:rFonts w:asciiTheme="minorHAnsi" w:hAnsiTheme="minorHAnsi" w:cstheme="minorHAnsi"/>
          <w:sz w:val="22"/>
          <w:szCs w:val="22"/>
        </w:rPr>
        <w:t xml:space="preserve">na téma </w:t>
      </w:r>
      <w:r w:rsidRPr="00BF247E">
        <w:rPr>
          <w:rFonts w:asciiTheme="minorHAnsi" w:hAnsiTheme="minorHAnsi" w:cstheme="minorHAnsi"/>
          <w:sz w:val="22"/>
          <w:szCs w:val="22"/>
        </w:rPr>
        <w:t xml:space="preserve">Lidské hodnoty jako hlavní zásady </w:t>
      </w:r>
      <w:r>
        <w:rPr>
          <w:rFonts w:asciiTheme="minorHAnsi" w:hAnsiTheme="minorHAnsi" w:cstheme="minorHAnsi"/>
          <w:sz w:val="22"/>
          <w:szCs w:val="22"/>
        </w:rPr>
        <w:t>z</w:t>
      </w:r>
      <w:r w:rsidRPr="00BF247E">
        <w:rPr>
          <w:rFonts w:asciiTheme="minorHAnsi" w:hAnsiTheme="minorHAnsi" w:cstheme="minorHAnsi"/>
          <w:sz w:val="22"/>
          <w:szCs w:val="22"/>
        </w:rPr>
        <w:t xml:space="preserve">odpovědné </w:t>
      </w:r>
      <w:r>
        <w:rPr>
          <w:rFonts w:asciiTheme="minorHAnsi" w:hAnsiTheme="minorHAnsi" w:cstheme="minorHAnsi"/>
          <w:sz w:val="22"/>
          <w:szCs w:val="22"/>
        </w:rPr>
        <w:t xml:space="preserve">umělé inteligence. </w:t>
      </w:r>
      <w:r w:rsidR="00F57D62">
        <w:rPr>
          <w:rFonts w:asciiTheme="minorHAnsi" w:hAnsiTheme="minorHAnsi" w:cstheme="minorHAnsi"/>
          <w:sz w:val="22"/>
          <w:szCs w:val="22"/>
        </w:rPr>
        <w:t xml:space="preserve">O </w:t>
      </w:r>
      <w:r w:rsidR="00B54692">
        <w:rPr>
          <w:rFonts w:asciiTheme="minorHAnsi" w:hAnsiTheme="minorHAnsi" w:cstheme="minorHAnsi"/>
          <w:sz w:val="22"/>
          <w:szCs w:val="22"/>
        </w:rPr>
        <w:t>vztahu regulace odpovědnosti umělé inteligence k základním právům a svobodám</w:t>
      </w:r>
      <w:r w:rsidR="00F57D62">
        <w:rPr>
          <w:rFonts w:asciiTheme="minorHAnsi" w:hAnsiTheme="minorHAnsi" w:cstheme="minorHAnsi"/>
          <w:sz w:val="22"/>
          <w:szCs w:val="22"/>
        </w:rPr>
        <w:t xml:space="preserve"> pohovoří </w:t>
      </w:r>
      <w:r w:rsidR="00F57D62" w:rsidRPr="00F57D62">
        <w:rPr>
          <w:rFonts w:asciiTheme="minorHAnsi" w:hAnsiTheme="minorHAnsi" w:cstheme="minorHAnsi"/>
          <w:sz w:val="22"/>
          <w:szCs w:val="22"/>
        </w:rPr>
        <w:t>Gerald Spindler</w:t>
      </w:r>
      <w:r w:rsidR="007B5379">
        <w:rPr>
          <w:rFonts w:asciiTheme="minorHAnsi" w:hAnsiTheme="minorHAnsi" w:cstheme="minorHAnsi"/>
          <w:sz w:val="22"/>
          <w:szCs w:val="22"/>
        </w:rPr>
        <w:t xml:space="preserve">, profesor </w:t>
      </w:r>
      <w:r w:rsidR="007B5379" w:rsidRPr="007B5379">
        <w:rPr>
          <w:rFonts w:asciiTheme="minorHAnsi" w:hAnsiTheme="minorHAnsi" w:cstheme="minorHAnsi"/>
          <w:sz w:val="22"/>
          <w:szCs w:val="22"/>
        </w:rPr>
        <w:t>Univerzit</w:t>
      </w:r>
      <w:r w:rsidR="007B5379">
        <w:rPr>
          <w:rFonts w:asciiTheme="minorHAnsi" w:hAnsiTheme="minorHAnsi" w:cstheme="minorHAnsi"/>
          <w:sz w:val="22"/>
          <w:szCs w:val="22"/>
        </w:rPr>
        <w:t>y</w:t>
      </w:r>
      <w:r w:rsidR="007B5379" w:rsidRPr="007B5379">
        <w:rPr>
          <w:rFonts w:asciiTheme="minorHAnsi" w:hAnsiTheme="minorHAnsi" w:cstheme="minorHAnsi"/>
          <w:sz w:val="22"/>
          <w:szCs w:val="22"/>
        </w:rPr>
        <w:t xml:space="preserve"> v</w:t>
      </w:r>
      <w:r w:rsidR="007B5379">
        <w:rPr>
          <w:rFonts w:asciiTheme="minorHAnsi" w:hAnsiTheme="minorHAnsi" w:cstheme="minorHAnsi"/>
          <w:sz w:val="22"/>
          <w:szCs w:val="22"/>
        </w:rPr>
        <w:t> </w:t>
      </w:r>
      <w:r w:rsidR="007B5379" w:rsidRPr="007B5379">
        <w:rPr>
          <w:rFonts w:asciiTheme="minorHAnsi" w:hAnsiTheme="minorHAnsi" w:cstheme="minorHAnsi"/>
          <w:sz w:val="22"/>
          <w:szCs w:val="22"/>
        </w:rPr>
        <w:t>Göttingenu</w:t>
      </w:r>
      <w:r w:rsidR="007B5379">
        <w:rPr>
          <w:rFonts w:asciiTheme="minorHAnsi" w:hAnsiTheme="minorHAnsi" w:cstheme="minorHAnsi"/>
          <w:sz w:val="22"/>
          <w:szCs w:val="22"/>
        </w:rPr>
        <w:t xml:space="preserve">. </w:t>
      </w:r>
      <w:r w:rsidR="00B54692">
        <w:rPr>
          <w:rFonts w:asciiTheme="minorHAnsi" w:hAnsiTheme="minorHAnsi" w:cstheme="minorHAnsi"/>
          <w:sz w:val="22"/>
          <w:szCs w:val="22"/>
        </w:rPr>
        <w:t xml:space="preserve">Iniciativu zvláštní komise Rady Evropy CAHAI představí profesorka Peggy Valcke z Katolické univerzity v Leuvenu, viceprezidentka této komise. V pátek dopoledne představí aktivity na poli etických pravidel a regulace umělé inteligence </w:t>
      </w:r>
      <w:r w:rsidR="006E6501">
        <w:rPr>
          <w:rFonts w:asciiTheme="minorHAnsi" w:hAnsiTheme="minorHAnsi" w:cstheme="minorHAnsi"/>
          <w:sz w:val="22"/>
          <w:szCs w:val="22"/>
        </w:rPr>
        <w:br/>
      </w:r>
      <w:r w:rsidR="00B54692">
        <w:rPr>
          <w:rFonts w:asciiTheme="minorHAnsi" w:hAnsiTheme="minorHAnsi" w:cstheme="minorHAnsi"/>
          <w:sz w:val="22"/>
          <w:szCs w:val="22"/>
        </w:rPr>
        <w:t xml:space="preserve">i zástupce UNESCO. </w:t>
      </w:r>
      <w:r w:rsidR="007B5379">
        <w:rPr>
          <w:rFonts w:asciiTheme="minorHAnsi" w:hAnsiTheme="minorHAnsi" w:cstheme="minorHAnsi"/>
          <w:sz w:val="22"/>
          <w:szCs w:val="22"/>
        </w:rPr>
        <w:t>O řešení sporů v umělé inteligenci bude přednášet Felix Steffek z </w:t>
      </w:r>
      <w:r w:rsidR="007B5379" w:rsidRPr="007B5379">
        <w:rPr>
          <w:rFonts w:asciiTheme="minorHAnsi" w:hAnsiTheme="minorHAnsi" w:cstheme="minorHAnsi"/>
          <w:sz w:val="22"/>
          <w:szCs w:val="22"/>
        </w:rPr>
        <w:t>Univerzit</w:t>
      </w:r>
      <w:r w:rsidR="007B5379">
        <w:rPr>
          <w:rFonts w:asciiTheme="minorHAnsi" w:hAnsiTheme="minorHAnsi" w:cstheme="minorHAnsi"/>
          <w:sz w:val="22"/>
          <w:szCs w:val="22"/>
        </w:rPr>
        <w:t xml:space="preserve">y </w:t>
      </w:r>
      <w:r w:rsidR="007B5379" w:rsidRPr="007B5379">
        <w:rPr>
          <w:rFonts w:asciiTheme="minorHAnsi" w:hAnsiTheme="minorHAnsi" w:cstheme="minorHAnsi"/>
          <w:sz w:val="22"/>
          <w:szCs w:val="22"/>
        </w:rPr>
        <w:t>Cambridge</w:t>
      </w:r>
      <w:r w:rsidR="007B5379">
        <w:rPr>
          <w:rFonts w:asciiTheme="minorHAnsi" w:hAnsiTheme="minorHAnsi" w:cstheme="minorHAnsi"/>
          <w:sz w:val="22"/>
          <w:szCs w:val="22"/>
        </w:rPr>
        <w:t xml:space="preserve">. </w:t>
      </w:r>
      <w:r w:rsidR="007B5379" w:rsidRPr="007B5379">
        <w:rPr>
          <w:rFonts w:asciiTheme="minorHAnsi" w:hAnsiTheme="minorHAnsi" w:cstheme="minorHAnsi"/>
          <w:sz w:val="22"/>
          <w:szCs w:val="22"/>
        </w:rPr>
        <w:t xml:space="preserve">Součástí konference bude rovněž paralelní online workshop </w:t>
      </w:r>
      <w:r w:rsidR="007B5379">
        <w:rPr>
          <w:rFonts w:asciiTheme="minorHAnsi" w:hAnsiTheme="minorHAnsi" w:cstheme="minorHAnsi"/>
          <w:sz w:val="22"/>
          <w:szCs w:val="22"/>
        </w:rPr>
        <w:t xml:space="preserve">nazvaný </w:t>
      </w:r>
      <w:r w:rsidR="007B5379" w:rsidRPr="007B5379">
        <w:rPr>
          <w:rFonts w:asciiTheme="minorHAnsi" w:hAnsiTheme="minorHAnsi" w:cstheme="minorHAnsi"/>
          <w:sz w:val="22"/>
          <w:szCs w:val="22"/>
        </w:rPr>
        <w:t>Řešení sporů</w:t>
      </w:r>
      <w:r w:rsidR="006E6501">
        <w:rPr>
          <w:rFonts w:asciiTheme="minorHAnsi" w:hAnsiTheme="minorHAnsi" w:cstheme="minorHAnsi"/>
          <w:sz w:val="22"/>
          <w:szCs w:val="22"/>
        </w:rPr>
        <w:br/>
      </w:r>
      <w:r w:rsidR="007B5379" w:rsidRPr="007B5379">
        <w:rPr>
          <w:rFonts w:asciiTheme="minorHAnsi" w:hAnsiTheme="minorHAnsi" w:cstheme="minorHAnsi"/>
          <w:sz w:val="22"/>
          <w:szCs w:val="22"/>
        </w:rPr>
        <w:t>v digitální ekonomice.</w:t>
      </w:r>
    </w:p>
    <w:p w14:paraId="32F85D60" w14:textId="10F885F9" w:rsidR="007B5379" w:rsidRDefault="007B5379" w:rsidP="00F57D62">
      <w:pPr>
        <w:spacing w:before="120" w:after="240"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Konferenci SOLAIR 2020 pořádá </w:t>
      </w:r>
      <w:r w:rsidRPr="007B5379">
        <w:rPr>
          <w:rFonts w:asciiTheme="minorHAnsi" w:hAnsiTheme="minorHAnsi" w:cstheme="minorHAnsi"/>
          <w:sz w:val="22"/>
          <w:szCs w:val="22"/>
        </w:rPr>
        <w:t>Ústav státu a práva AV ČR ve spolupráci s Komisí OSN pro mezinárodní obchodní právo, Úřadem vlády ČR, Ministerstvem průmyslu a obchodu ČR, Microsoftem, Akademií věd ČR, Ministerstvem spravedlnosti Japonska a Japonským centrem pro mezinárodní řešení sporů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7B5379">
        <w:rPr>
          <w:rFonts w:asciiTheme="minorHAnsi" w:hAnsiTheme="minorHAnsi" w:cstheme="minorHAnsi"/>
          <w:sz w:val="22"/>
          <w:szCs w:val="22"/>
        </w:rPr>
        <w:t>Konferenci poskytla záštitu předsedkyně Akademie věd, prof. Eva Zažímalová, Stát Izrael – Ministerstvo zahraničních věcí a Ministerstvo spravedlnosti Státu Izrael.</w:t>
      </w:r>
    </w:p>
    <w:p w14:paraId="5F588ABD" w14:textId="1CD73246" w:rsidR="007B5379" w:rsidRDefault="00283D06" w:rsidP="00F57D62">
      <w:pPr>
        <w:spacing w:before="120" w:after="240" w:line="276" w:lineRule="auto"/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Více informací</w:t>
      </w:r>
      <w:r w:rsidR="00A72F6F">
        <w:rPr>
          <w:rFonts w:asciiTheme="minorHAnsi" w:hAnsiTheme="minorHAnsi" w:cstheme="minorHAnsi"/>
          <w:b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sz w:val="22"/>
          <w:szCs w:val="22"/>
        </w:rPr>
        <w:t>pr</w:t>
      </w:r>
      <w:r w:rsidR="007B5379">
        <w:rPr>
          <w:rFonts w:asciiTheme="minorHAnsi" w:hAnsiTheme="minorHAnsi" w:cstheme="minorHAnsi"/>
          <w:b/>
          <w:sz w:val="22"/>
          <w:szCs w:val="22"/>
        </w:rPr>
        <w:t xml:space="preserve">ogram konference </w:t>
      </w:r>
      <w:r w:rsidR="00A72F6F">
        <w:rPr>
          <w:rFonts w:asciiTheme="minorHAnsi" w:hAnsiTheme="minorHAnsi" w:cstheme="minorHAnsi"/>
          <w:b/>
          <w:sz w:val="22"/>
          <w:szCs w:val="22"/>
        </w:rPr>
        <w:t xml:space="preserve">a </w:t>
      </w:r>
      <w:r w:rsidR="00B54692">
        <w:rPr>
          <w:rFonts w:asciiTheme="minorHAnsi" w:hAnsiTheme="minorHAnsi" w:cstheme="minorHAnsi"/>
          <w:b/>
          <w:sz w:val="22"/>
          <w:szCs w:val="22"/>
        </w:rPr>
        <w:t>registrace pro online účast zde</w:t>
      </w:r>
      <w:r w:rsidR="007B5379">
        <w:rPr>
          <w:rFonts w:asciiTheme="minorHAnsi" w:hAnsiTheme="minorHAnsi" w:cstheme="minorHAnsi"/>
          <w:b/>
          <w:sz w:val="22"/>
          <w:szCs w:val="22"/>
        </w:rPr>
        <w:t xml:space="preserve">: </w:t>
      </w:r>
      <w:hyperlink r:id="rId11" w:history="1">
        <w:r w:rsidR="007B5379" w:rsidRPr="007B5379">
          <w:rPr>
            <w:rStyle w:val="Hypertextovodkaz"/>
            <w:rFonts w:asciiTheme="minorHAnsi" w:hAnsiTheme="minorHAnsi" w:cstheme="minorHAnsi"/>
            <w:sz w:val="22"/>
            <w:szCs w:val="22"/>
          </w:rPr>
          <w:t>https://solairconference.com/</w:t>
        </w:r>
      </w:hyperlink>
    </w:p>
    <w:p w14:paraId="179F807E" w14:textId="2ECA0DEE" w:rsidR="00806F63" w:rsidRDefault="00283D06" w:rsidP="007B5379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Kontakt</w:t>
      </w:r>
      <w:r w:rsidR="000D4C30" w:rsidRPr="000D4C30">
        <w:rPr>
          <w:rFonts w:asciiTheme="minorHAnsi" w:hAnsiTheme="minorHAnsi" w:cstheme="minorHAnsi"/>
          <w:b/>
          <w:sz w:val="22"/>
          <w:szCs w:val="22"/>
        </w:rPr>
        <w:t>:</w:t>
      </w:r>
    </w:p>
    <w:p w14:paraId="18854086" w14:textId="77777777" w:rsidR="00283D06" w:rsidRDefault="00283D06" w:rsidP="007B5379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14:paraId="71F39169" w14:textId="34F70004" w:rsidR="007B5379" w:rsidRPr="007B5379" w:rsidRDefault="007B5379" w:rsidP="00283D06">
      <w:pPr>
        <w:pStyle w:val="Bezmezer"/>
      </w:pPr>
      <w:r w:rsidRPr="007B5379">
        <w:t>Alžběta Krausová, předsedkyně konference</w:t>
      </w:r>
    </w:p>
    <w:p w14:paraId="02C87638" w14:textId="3120133B" w:rsidR="007B5379" w:rsidRDefault="007B5379" w:rsidP="00283D06">
      <w:pPr>
        <w:pStyle w:val="Bezmezer"/>
      </w:pPr>
      <w:r w:rsidRPr="007B5379">
        <w:t>Ústav státu a práva AV ČR</w:t>
      </w:r>
    </w:p>
    <w:p w14:paraId="3695515F" w14:textId="37FA50A1" w:rsidR="007B5379" w:rsidRPr="00283D06" w:rsidRDefault="007B5379" w:rsidP="00283D06">
      <w:pPr>
        <w:pStyle w:val="Bezmezer"/>
      </w:pPr>
      <w:r>
        <w:t xml:space="preserve">Tel.: </w:t>
      </w:r>
      <w:r w:rsidRPr="007B5379">
        <w:t>608</w:t>
      </w:r>
      <w:r>
        <w:t xml:space="preserve"> </w:t>
      </w:r>
      <w:r w:rsidRPr="007B5379">
        <w:t>231</w:t>
      </w:r>
      <w:r>
        <w:t> </w:t>
      </w:r>
      <w:r w:rsidRPr="007B5379">
        <w:t>721</w:t>
      </w:r>
      <w:r>
        <w:t xml:space="preserve">, </w:t>
      </w:r>
      <w:r w:rsidR="00283D06">
        <w:t>e</w:t>
      </w:r>
      <w:r>
        <w:t xml:space="preserve">-mail: </w:t>
      </w:r>
      <w:r w:rsidRPr="007B5379">
        <w:t>alzbeta.krausova@ilaw.cas.cz</w:t>
      </w:r>
    </w:p>
    <w:sectPr w:rsidR="007B5379" w:rsidRPr="00283D06" w:rsidSect="00710FCE">
      <w:headerReference w:type="default" r:id="rId12"/>
      <w:footerReference w:type="default" r:id="rId13"/>
      <w:pgSz w:w="11906" w:h="16838"/>
      <w:pgMar w:top="3158" w:right="1133" w:bottom="1758" w:left="1701" w:header="709" w:footer="8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B03A9" w14:textId="77777777" w:rsidR="001928C8" w:rsidRDefault="001928C8" w:rsidP="00CE77BA">
      <w:pPr>
        <w:spacing w:line="240" w:lineRule="auto"/>
      </w:pPr>
      <w:r>
        <w:separator/>
      </w:r>
    </w:p>
  </w:endnote>
  <w:endnote w:type="continuationSeparator" w:id="0">
    <w:p w14:paraId="1DAB9933" w14:textId="77777777" w:rsidR="001928C8" w:rsidRDefault="001928C8" w:rsidP="00CE77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otiva Sans">
    <w:altName w:val="MS Gothic"/>
    <w:charset w:val="00"/>
    <w:family w:val="modern"/>
    <w:pitch w:val="default"/>
    <w:sig w:usb0="00000000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5DB3D" w14:textId="77777777" w:rsidR="00710FCE" w:rsidRDefault="00710FCE" w:rsidP="00710FCE">
    <w:pPr>
      <w:tabs>
        <w:tab w:val="right" w:pos="9072"/>
      </w:tabs>
      <w:rPr>
        <w:rFonts w:ascii="Arial" w:hAnsi="Arial" w:cs="Arial"/>
        <w:color w:val="0072B6"/>
        <w:sz w:val="14"/>
        <w:szCs w:val="14"/>
      </w:rPr>
    </w:pPr>
    <w:r>
      <w:rPr>
        <w:rFonts w:ascii="Arial" w:hAnsi="Arial" w:cs="Arial"/>
        <w:noProof/>
        <w:snapToGrid/>
        <w:color w:val="0072B6"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F73A2" wp14:editId="7823F4E0">
              <wp:simplePos x="0" y="0"/>
              <wp:positionH relativeFrom="column">
                <wp:posOffset>-3810</wp:posOffset>
              </wp:positionH>
              <wp:positionV relativeFrom="paragraph">
                <wp:posOffset>52705</wp:posOffset>
              </wp:positionV>
              <wp:extent cx="5753100" cy="0"/>
              <wp:effectExtent l="0" t="0" r="1905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812E94B" id="Přímá spojnice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.15pt" to="452.7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" strokecolor="#4579b8 [3044]"/>
          </w:pict>
        </mc:Fallback>
      </mc:AlternateContent>
    </w:r>
  </w:p>
  <w:p w14:paraId="55188F19" w14:textId="417CA6F3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b/>
        <w:color w:val="0072B6"/>
        <w:sz w:val="16"/>
        <w:szCs w:val="16"/>
      </w:rPr>
    </w:pPr>
    <w:r>
      <w:rPr>
        <w:rFonts w:ascii="Motiva Sans" w:hAnsi="Motiva Sans" w:cs="Calibri"/>
        <w:b/>
        <w:color w:val="0072B6"/>
        <w:sz w:val="16"/>
        <w:szCs w:val="16"/>
      </w:rPr>
      <w:t xml:space="preserve">Akademie věd </w:t>
    </w:r>
    <w:r w:rsidR="00E629DE">
      <w:rPr>
        <w:rFonts w:ascii="Motiva Sans" w:hAnsi="Motiva Sans" w:cs="Calibri"/>
        <w:b/>
        <w:color w:val="0072B6"/>
        <w:sz w:val="16"/>
        <w:szCs w:val="16"/>
      </w:rPr>
      <w:t>ČR</w:t>
    </w:r>
    <w:r>
      <w:rPr>
        <w:rFonts w:ascii="Motiva Sans" w:hAnsi="Motiva Sans" w:cs="Calibri"/>
        <w:b/>
        <w:color w:val="0072B6"/>
        <w:sz w:val="16"/>
        <w:szCs w:val="16"/>
      </w:rPr>
      <w:t>, Divize vnějších vztahů</w:t>
    </w:r>
    <w:r w:rsidR="00710FCE">
      <w:rPr>
        <w:rFonts w:ascii="Motiva Sans" w:hAnsi="Motiva Sans" w:cs="Calibri"/>
        <w:b/>
        <w:color w:val="0072B6"/>
        <w:sz w:val="16"/>
        <w:szCs w:val="16"/>
      </w:rPr>
      <w:tab/>
    </w:r>
  </w:p>
  <w:p w14:paraId="2A36870D" w14:textId="661DA0CD" w:rsidR="00710FCE" w:rsidRPr="00710FCE" w:rsidRDefault="00E962AB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>
      <w:rPr>
        <w:rFonts w:ascii="Motiva Sans" w:hAnsi="Motiva Sans" w:cs="Calibri"/>
        <w:color w:val="0072B6"/>
        <w:sz w:val="16"/>
        <w:szCs w:val="16"/>
      </w:rPr>
      <w:t>Markéta Růžičková, tiskové oddělení</w:t>
    </w:r>
    <w:r w:rsid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="00F75F92">
      <w:rPr>
        <w:rFonts w:ascii="Motiva Sans" w:hAnsi="Motiva Sans" w:cs="Calibri"/>
        <w:color w:val="0072B6"/>
        <w:sz w:val="16"/>
        <w:szCs w:val="16"/>
      </w:rPr>
      <w:t xml:space="preserve"> </w:t>
    </w:r>
  </w:p>
  <w:p w14:paraId="08E7D6D1" w14:textId="19AEC13A" w:rsidR="00710FCE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>Tel</w:t>
    </w:r>
    <w:r w:rsidR="000011A5">
      <w:rPr>
        <w:rFonts w:ascii="Motiva Sans" w:hAnsi="Motiva Sans" w:cs="Calibri"/>
        <w:color w:val="0072B6"/>
        <w:sz w:val="16"/>
        <w:szCs w:val="16"/>
      </w:rPr>
      <w:t>.</w:t>
    </w:r>
    <w:r w:rsidRPr="00710FCE">
      <w:rPr>
        <w:rFonts w:ascii="Motiva Sans" w:hAnsi="Motiva Sans" w:cs="Calibri"/>
        <w:color w:val="0072B6"/>
        <w:sz w:val="16"/>
        <w:szCs w:val="16"/>
      </w:rPr>
      <w:t xml:space="preserve">: </w:t>
    </w:r>
    <w:r w:rsidR="00E962AB">
      <w:rPr>
        <w:rFonts w:ascii="Motiva Sans" w:hAnsi="Motiva Sans" w:cs="Calibri"/>
        <w:color w:val="0072B6"/>
        <w:sz w:val="16"/>
        <w:szCs w:val="16"/>
      </w:rPr>
      <w:t>777 970 812</w:t>
    </w:r>
    <w:r w:rsidR="00710FCE" w:rsidRPr="00710FCE">
      <w:rPr>
        <w:rFonts w:ascii="Motiva Sans" w:hAnsi="Motiva Sans" w:cs="Calibri"/>
        <w:color w:val="0072B6"/>
        <w:sz w:val="16"/>
        <w:szCs w:val="16"/>
      </w:rPr>
      <w:t xml:space="preserve"> </w:t>
    </w:r>
    <w:r w:rsidR="00710FCE">
      <w:rPr>
        <w:rFonts w:ascii="Motiva Sans" w:hAnsi="Motiva Sans" w:cs="Calibri"/>
        <w:color w:val="0072B6"/>
        <w:sz w:val="16"/>
        <w:szCs w:val="16"/>
      </w:rPr>
      <w:tab/>
    </w:r>
    <w:r>
      <w:rPr>
        <w:rFonts w:ascii="Motiva Sans" w:hAnsi="Motiva Sans" w:cs="Calibri"/>
        <w:color w:val="0072B6"/>
        <w:sz w:val="16"/>
        <w:szCs w:val="16"/>
      </w:rPr>
      <w:t xml:space="preserve"> </w:t>
    </w:r>
  </w:p>
  <w:p w14:paraId="4128C247" w14:textId="60377EFF" w:rsidR="00CE77BA" w:rsidRPr="00710FCE" w:rsidRDefault="00E629DE" w:rsidP="00710FCE">
    <w:pPr>
      <w:tabs>
        <w:tab w:val="right" w:pos="9072"/>
      </w:tabs>
      <w:spacing w:line="240" w:lineRule="auto"/>
      <w:contextualSpacing/>
      <w:rPr>
        <w:rFonts w:ascii="Motiva Sans" w:hAnsi="Motiva Sans" w:cs="Calibri"/>
        <w:color w:val="0072B6"/>
        <w:sz w:val="16"/>
        <w:szCs w:val="16"/>
      </w:rPr>
    </w:pPr>
    <w:r w:rsidRPr="00710FCE">
      <w:rPr>
        <w:rFonts w:ascii="Motiva Sans" w:hAnsi="Motiva Sans" w:cs="Calibri"/>
        <w:color w:val="0072B6"/>
        <w:sz w:val="16"/>
        <w:szCs w:val="16"/>
      </w:rPr>
      <w:t xml:space="preserve">E-mail: </w:t>
    </w:r>
    <w:r w:rsidR="00E962AB">
      <w:rPr>
        <w:rFonts w:ascii="Motiva Sans" w:hAnsi="Motiva Sans" w:cs="Calibri"/>
        <w:color w:val="0072B6"/>
        <w:sz w:val="16"/>
        <w:szCs w:val="16"/>
      </w:rPr>
      <w:t>ruzickovam@ssc.cas.cz</w:t>
    </w:r>
    <w:r w:rsidR="00710FCE" w:rsidRPr="00710FCE">
      <w:rPr>
        <w:rFonts w:ascii="Motiva Sans" w:hAnsi="Motiva Sans" w:cs="Calibri"/>
        <w:color w:val="0072B6"/>
        <w:sz w:val="16"/>
        <w:szCs w:val="16"/>
      </w:rPr>
      <w:tab/>
    </w:r>
    <w:r w:rsidR="00F75F92" w:rsidRPr="00F75F92">
      <w:rPr>
        <w:rFonts w:ascii="Motiva Sans" w:hAnsi="Motiva Sans" w:cs="Calibri"/>
        <w:color w:val="0072B6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51548" w14:textId="77777777" w:rsidR="001928C8" w:rsidRDefault="001928C8" w:rsidP="00CE77BA">
      <w:pPr>
        <w:spacing w:line="240" w:lineRule="auto"/>
      </w:pPr>
      <w:r>
        <w:separator/>
      </w:r>
    </w:p>
  </w:footnote>
  <w:footnote w:type="continuationSeparator" w:id="0">
    <w:p w14:paraId="04AB4201" w14:textId="77777777" w:rsidR="001928C8" w:rsidRDefault="001928C8" w:rsidP="00CE77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7E57B" w14:textId="10F9D1DF" w:rsidR="00710FCE" w:rsidRPr="00710FCE" w:rsidRDefault="005D718D" w:rsidP="00775A16">
    <w:pPr>
      <w:pStyle w:val="Zhlav"/>
      <w:tabs>
        <w:tab w:val="clear" w:pos="4536"/>
        <w:tab w:val="clear" w:pos="9072"/>
        <w:tab w:val="left" w:pos="5295"/>
      </w:tabs>
      <w:jc w:val="right"/>
    </w:pPr>
    <w:r>
      <w:rPr>
        <w:noProof/>
        <w:lang w:val="en-US" w:eastAsia="en-US"/>
      </w:rPr>
      <w:drawing>
        <wp:anchor distT="0" distB="0" distL="114300" distR="114300" simplePos="0" relativeHeight="251661312" behindDoc="0" locked="0" layoutInCell="1" allowOverlap="1" wp14:anchorId="3F66984D" wp14:editId="100F6121">
          <wp:simplePos x="0" y="0"/>
          <wp:positionH relativeFrom="margin">
            <wp:align>right</wp:align>
          </wp:positionH>
          <wp:positionV relativeFrom="paragraph">
            <wp:posOffset>92710</wp:posOffset>
          </wp:positionV>
          <wp:extent cx="1713230" cy="766445"/>
          <wp:effectExtent l="0" t="0" r="1270" b="0"/>
          <wp:wrapSquare wrapText="bothSides"/>
          <wp:docPr id="7" name="Obrázek 7" descr="C:\Users\ruzickovam\AppData\Local\Microsoft\Windows\INetCache\Content.MSO\A73E990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ruzickovam\AppData\Local\Microsoft\Windows\INetCache\Content.MSO\A73E990C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323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3F9C">
      <w:tab/>
      <w:t xml:space="preserve">   </w:t>
    </w:r>
    <w:r w:rsidR="00710FCE">
      <w:rPr>
        <w:noProof/>
        <w:snapToGrid/>
        <w:lang w:val="en-US" w:eastAsia="en-US"/>
      </w:rPr>
      <w:drawing>
        <wp:anchor distT="0" distB="0" distL="114300" distR="114300" simplePos="0" relativeHeight="251660288" behindDoc="1" locked="0" layoutInCell="1" allowOverlap="1" wp14:anchorId="250DD193" wp14:editId="3A65A20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2005200"/>
          <wp:effectExtent l="0" t="0" r="3175" b="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ISKOVA ZPRAVA PRO WEB PDF LUŽANY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20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7E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72A60"/>
    <w:multiLevelType w:val="multilevel"/>
    <w:tmpl w:val="E00A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047E6A"/>
    <w:multiLevelType w:val="multilevel"/>
    <w:tmpl w:val="EFB8F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3468DC"/>
    <w:multiLevelType w:val="hybridMultilevel"/>
    <w:tmpl w:val="17B60A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07A50"/>
    <w:multiLevelType w:val="hybridMultilevel"/>
    <w:tmpl w:val="3F7AB3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1549C"/>
    <w:multiLevelType w:val="hybridMultilevel"/>
    <w:tmpl w:val="3BF450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76B20"/>
    <w:multiLevelType w:val="hybridMultilevel"/>
    <w:tmpl w:val="D430AF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67EE4"/>
    <w:multiLevelType w:val="hybridMultilevel"/>
    <w:tmpl w:val="2B04ACD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LM0tTA0MjY1NTNX0lEKTi0uzszPAykwqgUAkqTBhywAAAA="/>
  </w:docVars>
  <w:rsids>
    <w:rsidRoot w:val="000C698F"/>
    <w:rsid w:val="000011A5"/>
    <w:rsid w:val="00002575"/>
    <w:rsid w:val="000050AB"/>
    <w:rsid w:val="0000743D"/>
    <w:rsid w:val="00014C46"/>
    <w:rsid w:val="000241AC"/>
    <w:rsid w:val="00027941"/>
    <w:rsid w:val="000308EB"/>
    <w:rsid w:val="00042872"/>
    <w:rsid w:val="000454B5"/>
    <w:rsid w:val="0004643B"/>
    <w:rsid w:val="00056B5E"/>
    <w:rsid w:val="0006262F"/>
    <w:rsid w:val="00062816"/>
    <w:rsid w:val="00062BE4"/>
    <w:rsid w:val="00063353"/>
    <w:rsid w:val="00073F18"/>
    <w:rsid w:val="00075A66"/>
    <w:rsid w:val="00081335"/>
    <w:rsid w:val="00085565"/>
    <w:rsid w:val="0009245E"/>
    <w:rsid w:val="000942B4"/>
    <w:rsid w:val="000A0DCD"/>
    <w:rsid w:val="000A1D16"/>
    <w:rsid w:val="000A3553"/>
    <w:rsid w:val="000A56B1"/>
    <w:rsid w:val="000A60A6"/>
    <w:rsid w:val="000B0DBC"/>
    <w:rsid w:val="000B321E"/>
    <w:rsid w:val="000B3484"/>
    <w:rsid w:val="000B5A2B"/>
    <w:rsid w:val="000C1886"/>
    <w:rsid w:val="000C3EE7"/>
    <w:rsid w:val="000C3F14"/>
    <w:rsid w:val="000C59BC"/>
    <w:rsid w:val="000C698F"/>
    <w:rsid w:val="000D1B01"/>
    <w:rsid w:val="000D4C30"/>
    <w:rsid w:val="000D6FD6"/>
    <w:rsid w:val="000E6F4F"/>
    <w:rsid w:val="000E74DF"/>
    <w:rsid w:val="000F5E35"/>
    <w:rsid w:val="000F74D3"/>
    <w:rsid w:val="00105786"/>
    <w:rsid w:val="00117F58"/>
    <w:rsid w:val="00122A63"/>
    <w:rsid w:val="0012355A"/>
    <w:rsid w:val="00132032"/>
    <w:rsid w:val="001463B5"/>
    <w:rsid w:val="0015649D"/>
    <w:rsid w:val="00156677"/>
    <w:rsid w:val="00160193"/>
    <w:rsid w:val="001639BD"/>
    <w:rsid w:val="00164747"/>
    <w:rsid w:val="00165021"/>
    <w:rsid w:val="001735C1"/>
    <w:rsid w:val="001749E2"/>
    <w:rsid w:val="0017577A"/>
    <w:rsid w:val="0018343F"/>
    <w:rsid w:val="001928C8"/>
    <w:rsid w:val="001939F7"/>
    <w:rsid w:val="00197B1D"/>
    <w:rsid w:val="001A7A31"/>
    <w:rsid w:val="001B41B8"/>
    <w:rsid w:val="001C38EA"/>
    <w:rsid w:val="001C39FC"/>
    <w:rsid w:val="001D02D4"/>
    <w:rsid w:val="001E0419"/>
    <w:rsid w:val="001E35D2"/>
    <w:rsid w:val="001E7059"/>
    <w:rsid w:val="001F14EE"/>
    <w:rsid w:val="001F3D27"/>
    <w:rsid w:val="00200514"/>
    <w:rsid w:val="0020471E"/>
    <w:rsid w:val="002202B3"/>
    <w:rsid w:val="002221ED"/>
    <w:rsid w:val="00233277"/>
    <w:rsid w:val="002349F7"/>
    <w:rsid w:val="00247981"/>
    <w:rsid w:val="00250149"/>
    <w:rsid w:val="002516E9"/>
    <w:rsid w:val="002557F2"/>
    <w:rsid w:val="0026121F"/>
    <w:rsid w:val="00261A82"/>
    <w:rsid w:val="00275827"/>
    <w:rsid w:val="00283D06"/>
    <w:rsid w:val="00286887"/>
    <w:rsid w:val="00295ED1"/>
    <w:rsid w:val="002A0125"/>
    <w:rsid w:val="002A4860"/>
    <w:rsid w:val="002A7F9C"/>
    <w:rsid w:val="002B2F73"/>
    <w:rsid w:val="002B4A9C"/>
    <w:rsid w:val="002C03B9"/>
    <w:rsid w:val="002C06A1"/>
    <w:rsid w:val="002C1ABE"/>
    <w:rsid w:val="002C6D73"/>
    <w:rsid w:val="00305B68"/>
    <w:rsid w:val="00313AA7"/>
    <w:rsid w:val="00320F47"/>
    <w:rsid w:val="00321252"/>
    <w:rsid w:val="00322C37"/>
    <w:rsid w:val="00323101"/>
    <w:rsid w:val="003248FF"/>
    <w:rsid w:val="0033135D"/>
    <w:rsid w:val="003359A3"/>
    <w:rsid w:val="00353FE8"/>
    <w:rsid w:val="00355876"/>
    <w:rsid w:val="00362311"/>
    <w:rsid w:val="0036516E"/>
    <w:rsid w:val="00373F9C"/>
    <w:rsid w:val="00382B3A"/>
    <w:rsid w:val="003A0215"/>
    <w:rsid w:val="003A1556"/>
    <w:rsid w:val="003A3874"/>
    <w:rsid w:val="003A79E6"/>
    <w:rsid w:val="003B144D"/>
    <w:rsid w:val="003B2092"/>
    <w:rsid w:val="003B3650"/>
    <w:rsid w:val="003B765B"/>
    <w:rsid w:val="003E0C46"/>
    <w:rsid w:val="003E1E03"/>
    <w:rsid w:val="003E750A"/>
    <w:rsid w:val="003F118C"/>
    <w:rsid w:val="003F452A"/>
    <w:rsid w:val="00400835"/>
    <w:rsid w:val="00400C28"/>
    <w:rsid w:val="00405BE9"/>
    <w:rsid w:val="00407BD1"/>
    <w:rsid w:val="0041131F"/>
    <w:rsid w:val="004141C0"/>
    <w:rsid w:val="00425A15"/>
    <w:rsid w:val="0042681F"/>
    <w:rsid w:val="00430A6F"/>
    <w:rsid w:val="00430BF4"/>
    <w:rsid w:val="004450F6"/>
    <w:rsid w:val="00450551"/>
    <w:rsid w:val="00451AC2"/>
    <w:rsid w:val="004526BC"/>
    <w:rsid w:val="00480DEA"/>
    <w:rsid w:val="00482007"/>
    <w:rsid w:val="00486471"/>
    <w:rsid w:val="004902BA"/>
    <w:rsid w:val="004938CB"/>
    <w:rsid w:val="00494289"/>
    <w:rsid w:val="00494309"/>
    <w:rsid w:val="0049592D"/>
    <w:rsid w:val="004A0F73"/>
    <w:rsid w:val="004A41D0"/>
    <w:rsid w:val="004A4DF7"/>
    <w:rsid w:val="004A5247"/>
    <w:rsid w:val="004C21A8"/>
    <w:rsid w:val="004C3990"/>
    <w:rsid w:val="004D3762"/>
    <w:rsid w:val="004D54FC"/>
    <w:rsid w:val="004E0ABE"/>
    <w:rsid w:val="004E6284"/>
    <w:rsid w:val="004E70B0"/>
    <w:rsid w:val="004F0396"/>
    <w:rsid w:val="004F23D2"/>
    <w:rsid w:val="00504952"/>
    <w:rsid w:val="00504BB9"/>
    <w:rsid w:val="005106CD"/>
    <w:rsid w:val="00510F24"/>
    <w:rsid w:val="00514689"/>
    <w:rsid w:val="00520704"/>
    <w:rsid w:val="00532211"/>
    <w:rsid w:val="00537AB6"/>
    <w:rsid w:val="00546984"/>
    <w:rsid w:val="00562738"/>
    <w:rsid w:val="00562E07"/>
    <w:rsid w:val="0057291C"/>
    <w:rsid w:val="005820DB"/>
    <w:rsid w:val="00585D68"/>
    <w:rsid w:val="00587EBD"/>
    <w:rsid w:val="005B2DEC"/>
    <w:rsid w:val="005C0D7C"/>
    <w:rsid w:val="005C0E30"/>
    <w:rsid w:val="005C51EF"/>
    <w:rsid w:val="005D3361"/>
    <w:rsid w:val="005D718D"/>
    <w:rsid w:val="005E16B8"/>
    <w:rsid w:val="005E3B53"/>
    <w:rsid w:val="005F4319"/>
    <w:rsid w:val="005F4694"/>
    <w:rsid w:val="006012F3"/>
    <w:rsid w:val="00604672"/>
    <w:rsid w:val="00616319"/>
    <w:rsid w:val="00623586"/>
    <w:rsid w:val="006258A7"/>
    <w:rsid w:val="00647F3A"/>
    <w:rsid w:val="00655295"/>
    <w:rsid w:val="00667F1A"/>
    <w:rsid w:val="00672B56"/>
    <w:rsid w:val="00672C6D"/>
    <w:rsid w:val="00675A0A"/>
    <w:rsid w:val="006878C9"/>
    <w:rsid w:val="00691E7D"/>
    <w:rsid w:val="00695B44"/>
    <w:rsid w:val="006A025E"/>
    <w:rsid w:val="006A04B8"/>
    <w:rsid w:val="006A556B"/>
    <w:rsid w:val="006B14CE"/>
    <w:rsid w:val="006B2C7E"/>
    <w:rsid w:val="006B5F24"/>
    <w:rsid w:val="006C7E68"/>
    <w:rsid w:val="006D2DA1"/>
    <w:rsid w:val="006D615C"/>
    <w:rsid w:val="006E2624"/>
    <w:rsid w:val="006E6501"/>
    <w:rsid w:val="006E73E4"/>
    <w:rsid w:val="006F1803"/>
    <w:rsid w:val="006F26D7"/>
    <w:rsid w:val="00705520"/>
    <w:rsid w:val="00707773"/>
    <w:rsid w:val="007103CB"/>
    <w:rsid w:val="00710B89"/>
    <w:rsid w:val="00710FCE"/>
    <w:rsid w:val="00717B98"/>
    <w:rsid w:val="007212D4"/>
    <w:rsid w:val="00723C60"/>
    <w:rsid w:val="00726EAA"/>
    <w:rsid w:val="00731C45"/>
    <w:rsid w:val="00733A02"/>
    <w:rsid w:val="007436CB"/>
    <w:rsid w:val="00743EB1"/>
    <w:rsid w:val="00747A48"/>
    <w:rsid w:val="0075179F"/>
    <w:rsid w:val="00757D29"/>
    <w:rsid w:val="00764D33"/>
    <w:rsid w:val="0077002A"/>
    <w:rsid w:val="00771852"/>
    <w:rsid w:val="007732E9"/>
    <w:rsid w:val="00775A16"/>
    <w:rsid w:val="00781E0C"/>
    <w:rsid w:val="0078767E"/>
    <w:rsid w:val="0079072E"/>
    <w:rsid w:val="007909F0"/>
    <w:rsid w:val="00791A73"/>
    <w:rsid w:val="0079313C"/>
    <w:rsid w:val="007948AF"/>
    <w:rsid w:val="007A4B0F"/>
    <w:rsid w:val="007B5379"/>
    <w:rsid w:val="007B7602"/>
    <w:rsid w:val="007C1B87"/>
    <w:rsid w:val="007C73B6"/>
    <w:rsid w:val="007C7DD6"/>
    <w:rsid w:val="007D13C0"/>
    <w:rsid w:val="007D320A"/>
    <w:rsid w:val="007D5943"/>
    <w:rsid w:val="007D63A4"/>
    <w:rsid w:val="007D6CE2"/>
    <w:rsid w:val="007E1E65"/>
    <w:rsid w:val="007E4425"/>
    <w:rsid w:val="00804E07"/>
    <w:rsid w:val="00806F63"/>
    <w:rsid w:val="00812C15"/>
    <w:rsid w:val="0081607A"/>
    <w:rsid w:val="008177E5"/>
    <w:rsid w:val="0083373F"/>
    <w:rsid w:val="00834E57"/>
    <w:rsid w:val="00835D72"/>
    <w:rsid w:val="00852865"/>
    <w:rsid w:val="00852E59"/>
    <w:rsid w:val="0086187F"/>
    <w:rsid w:val="00873629"/>
    <w:rsid w:val="00880472"/>
    <w:rsid w:val="00890E2D"/>
    <w:rsid w:val="0089181F"/>
    <w:rsid w:val="008937E5"/>
    <w:rsid w:val="0089533B"/>
    <w:rsid w:val="0089601B"/>
    <w:rsid w:val="008A3579"/>
    <w:rsid w:val="008B113B"/>
    <w:rsid w:val="008B7373"/>
    <w:rsid w:val="008C5C2B"/>
    <w:rsid w:val="008E4431"/>
    <w:rsid w:val="008E52E0"/>
    <w:rsid w:val="008E65ED"/>
    <w:rsid w:val="008F0888"/>
    <w:rsid w:val="008F131D"/>
    <w:rsid w:val="0090291E"/>
    <w:rsid w:val="00910DE5"/>
    <w:rsid w:val="009116A8"/>
    <w:rsid w:val="009157F7"/>
    <w:rsid w:val="0091594D"/>
    <w:rsid w:val="00926FE8"/>
    <w:rsid w:val="00940A85"/>
    <w:rsid w:val="009431B6"/>
    <w:rsid w:val="00952613"/>
    <w:rsid w:val="00953E10"/>
    <w:rsid w:val="00956046"/>
    <w:rsid w:val="009613A0"/>
    <w:rsid w:val="00961C55"/>
    <w:rsid w:val="00963555"/>
    <w:rsid w:val="0096631F"/>
    <w:rsid w:val="00967602"/>
    <w:rsid w:val="0097068E"/>
    <w:rsid w:val="00972382"/>
    <w:rsid w:val="00972EE5"/>
    <w:rsid w:val="009829FC"/>
    <w:rsid w:val="009866CC"/>
    <w:rsid w:val="00991731"/>
    <w:rsid w:val="00993C6E"/>
    <w:rsid w:val="009953E5"/>
    <w:rsid w:val="0099630B"/>
    <w:rsid w:val="009A6172"/>
    <w:rsid w:val="009B4103"/>
    <w:rsid w:val="009D6CFD"/>
    <w:rsid w:val="009D780C"/>
    <w:rsid w:val="009E0C29"/>
    <w:rsid w:val="009E22FE"/>
    <w:rsid w:val="009E43CD"/>
    <w:rsid w:val="009F0284"/>
    <w:rsid w:val="009F4374"/>
    <w:rsid w:val="00A02541"/>
    <w:rsid w:val="00A1005E"/>
    <w:rsid w:val="00A10CF0"/>
    <w:rsid w:val="00A11B56"/>
    <w:rsid w:val="00A11DB6"/>
    <w:rsid w:val="00A16BBF"/>
    <w:rsid w:val="00A23016"/>
    <w:rsid w:val="00A24DA5"/>
    <w:rsid w:val="00A26A87"/>
    <w:rsid w:val="00A27071"/>
    <w:rsid w:val="00A2723E"/>
    <w:rsid w:val="00A365B0"/>
    <w:rsid w:val="00A40F1D"/>
    <w:rsid w:val="00A435F0"/>
    <w:rsid w:val="00A47ADB"/>
    <w:rsid w:val="00A568D6"/>
    <w:rsid w:val="00A61035"/>
    <w:rsid w:val="00A6494E"/>
    <w:rsid w:val="00A655FC"/>
    <w:rsid w:val="00A65635"/>
    <w:rsid w:val="00A72F6F"/>
    <w:rsid w:val="00A758FD"/>
    <w:rsid w:val="00A83491"/>
    <w:rsid w:val="00A9236D"/>
    <w:rsid w:val="00A965FE"/>
    <w:rsid w:val="00AA0C24"/>
    <w:rsid w:val="00AA2BD8"/>
    <w:rsid w:val="00AB21BE"/>
    <w:rsid w:val="00AB2ABF"/>
    <w:rsid w:val="00AC33DE"/>
    <w:rsid w:val="00AC77FB"/>
    <w:rsid w:val="00AD1F22"/>
    <w:rsid w:val="00AD2276"/>
    <w:rsid w:val="00AE2A5B"/>
    <w:rsid w:val="00AE6C5E"/>
    <w:rsid w:val="00AF18FA"/>
    <w:rsid w:val="00B00FE2"/>
    <w:rsid w:val="00B057E5"/>
    <w:rsid w:val="00B10031"/>
    <w:rsid w:val="00B10B73"/>
    <w:rsid w:val="00B14988"/>
    <w:rsid w:val="00B16C60"/>
    <w:rsid w:val="00B20267"/>
    <w:rsid w:val="00B20A7B"/>
    <w:rsid w:val="00B348DF"/>
    <w:rsid w:val="00B40535"/>
    <w:rsid w:val="00B4196B"/>
    <w:rsid w:val="00B464B7"/>
    <w:rsid w:val="00B46938"/>
    <w:rsid w:val="00B474F8"/>
    <w:rsid w:val="00B47BD5"/>
    <w:rsid w:val="00B54692"/>
    <w:rsid w:val="00B554F9"/>
    <w:rsid w:val="00B70256"/>
    <w:rsid w:val="00B72E23"/>
    <w:rsid w:val="00B74A9E"/>
    <w:rsid w:val="00B80409"/>
    <w:rsid w:val="00B816CF"/>
    <w:rsid w:val="00B818C0"/>
    <w:rsid w:val="00B85C17"/>
    <w:rsid w:val="00B869DF"/>
    <w:rsid w:val="00B86F99"/>
    <w:rsid w:val="00B87ABA"/>
    <w:rsid w:val="00B93C63"/>
    <w:rsid w:val="00B96C6D"/>
    <w:rsid w:val="00BB362A"/>
    <w:rsid w:val="00BB49D0"/>
    <w:rsid w:val="00BC097E"/>
    <w:rsid w:val="00BC4E04"/>
    <w:rsid w:val="00BD0F0F"/>
    <w:rsid w:val="00BD3D20"/>
    <w:rsid w:val="00BD3DE6"/>
    <w:rsid w:val="00BE465A"/>
    <w:rsid w:val="00BE5D68"/>
    <w:rsid w:val="00BF0EC5"/>
    <w:rsid w:val="00BF247E"/>
    <w:rsid w:val="00BF4F0C"/>
    <w:rsid w:val="00C0764B"/>
    <w:rsid w:val="00C1559F"/>
    <w:rsid w:val="00C163E5"/>
    <w:rsid w:val="00C1705C"/>
    <w:rsid w:val="00C20CBD"/>
    <w:rsid w:val="00C36127"/>
    <w:rsid w:val="00C4195D"/>
    <w:rsid w:val="00C41F34"/>
    <w:rsid w:val="00C47ECF"/>
    <w:rsid w:val="00C532D1"/>
    <w:rsid w:val="00C5782A"/>
    <w:rsid w:val="00C7202B"/>
    <w:rsid w:val="00C7577B"/>
    <w:rsid w:val="00C77110"/>
    <w:rsid w:val="00C77A4C"/>
    <w:rsid w:val="00C77F5E"/>
    <w:rsid w:val="00CA2340"/>
    <w:rsid w:val="00CA3129"/>
    <w:rsid w:val="00CA72B2"/>
    <w:rsid w:val="00CB5477"/>
    <w:rsid w:val="00CD5780"/>
    <w:rsid w:val="00CD6B91"/>
    <w:rsid w:val="00CE4A18"/>
    <w:rsid w:val="00CE5D39"/>
    <w:rsid w:val="00CE77BA"/>
    <w:rsid w:val="00CF08A4"/>
    <w:rsid w:val="00CF641F"/>
    <w:rsid w:val="00D14BBA"/>
    <w:rsid w:val="00D1753C"/>
    <w:rsid w:val="00D216CB"/>
    <w:rsid w:val="00D3563F"/>
    <w:rsid w:val="00D3632F"/>
    <w:rsid w:val="00D4126A"/>
    <w:rsid w:val="00D41A67"/>
    <w:rsid w:val="00D46880"/>
    <w:rsid w:val="00D5048B"/>
    <w:rsid w:val="00D5074A"/>
    <w:rsid w:val="00D50EAD"/>
    <w:rsid w:val="00D52660"/>
    <w:rsid w:val="00D60D4A"/>
    <w:rsid w:val="00D822BF"/>
    <w:rsid w:val="00D9081E"/>
    <w:rsid w:val="00D9217C"/>
    <w:rsid w:val="00D93782"/>
    <w:rsid w:val="00DA3948"/>
    <w:rsid w:val="00DA3B43"/>
    <w:rsid w:val="00DA5334"/>
    <w:rsid w:val="00DB1FCF"/>
    <w:rsid w:val="00DB7420"/>
    <w:rsid w:val="00DC04CC"/>
    <w:rsid w:val="00DC1306"/>
    <w:rsid w:val="00DC4719"/>
    <w:rsid w:val="00DD0D9C"/>
    <w:rsid w:val="00DD636D"/>
    <w:rsid w:val="00DE57CB"/>
    <w:rsid w:val="00DE6946"/>
    <w:rsid w:val="00DF1C46"/>
    <w:rsid w:val="00DF50CA"/>
    <w:rsid w:val="00E0094E"/>
    <w:rsid w:val="00E05AC7"/>
    <w:rsid w:val="00E23246"/>
    <w:rsid w:val="00E320CC"/>
    <w:rsid w:val="00E3423C"/>
    <w:rsid w:val="00E34D91"/>
    <w:rsid w:val="00E47E46"/>
    <w:rsid w:val="00E629DE"/>
    <w:rsid w:val="00E722A8"/>
    <w:rsid w:val="00E72D53"/>
    <w:rsid w:val="00E76174"/>
    <w:rsid w:val="00E76D64"/>
    <w:rsid w:val="00E76FCC"/>
    <w:rsid w:val="00E77A63"/>
    <w:rsid w:val="00E80165"/>
    <w:rsid w:val="00E82E85"/>
    <w:rsid w:val="00E83BBC"/>
    <w:rsid w:val="00E87233"/>
    <w:rsid w:val="00E93034"/>
    <w:rsid w:val="00E962AB"/>
    <w:rsid w:val="00EA1047"/>
    <w:rsid w:val="00EA7FED"/>
    <w:rsid w:val="00EC5CC4"/>
    <w:rsid w:val="00EC6514"/>
    <w:rsid w:val="00EC7CB5"/>
    <w:rsid w:val="00ED67BA"/>
    <w:rsid w:val="00EF75CB"/>
    <w:rsid w:val="00F04FD9"/>
    <w:rsid w:val="00F0646B"/>
    <w:rsid w:val="00F065F3"/>
    <w:rsid w:val="00F11B4D"/>
    <w:rsid w:val="00F126C3"/>
    <w:rsid w:val="00F234B8"/>
    <w:rsid w:val="00F313BE"/>
    <w:rsid w:val="00F41075"/>
    <w:rsid w:val="00F46CDE"/>
    <w:rsid w:val="00F55920"/>
    <w:rsid w:val="00F56E92"/>
    <w:rsid w:val="00F57D62"/>
    <w:rsid w:val="00F63983"/>
    <w:rsid w:val="00F63FC0"/>
    <w:rsid w:val="00F64400"/>
    <w:rsid w:val="00F75F92"/>
    <w:rsid w:val="00F80D06"/>
    <w:rsid w:val="00F968A9"/>
    <w:rsid w:val="00FC3DB4"/>
    <w:rsid w:val="00FC474C"/>
    <w:rsid w:val="00FD2BAE"/>
    <w:rsid w:val="00FD776E"/>
    <w:rsid w:val="00FD7AA7"/>
    <w:rsid w:val="00FE49C5"/>
    <w:rsid w:val="00FE6A63"/>
    <w:rsid w:val="00FF2F70"/>
    <w:rsid w:val="00FF45CE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99D91EC"/>
  <w15:docId w15:val="{DB65CA92-2FF2-4A46-99AC-153D12EC3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B818C0"/>
    <w:pPr>
      <w:spacing w:after="0" w:line="36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Nadpis1">
    <w:name w:val="heading 1"/>
    <w:basedOn w:val="Normln"/>
    <w:next w:val="Normln"/>
    <w:link w:val="Nadpis1Char"/>
    <w:uiPriority w:val="9"/>
    <w:qFormat/>
    <w:rsid w:val="00BE5D68"/>
    <w:pPr>
      <w:keepNext/>
      <w:keepLines/>
      <w:spacing w:before="240" w:line="240" w:lineRule="auto"/>
      <w:outlineLvl w:val="0"/>
    </w:pPr>
    <w:rPr>
      <w:rFonts w:asciiTheme="majorHAnsi" w:eastAsiaTheme="majorEastAsia" w:hAnsiTheme="majorHAnsi" w:cs="Mangal"/>
      <w:snapToGrid/>
      <w:color w:val="365F91" w:themeColor="accent1" w:themeShade="BF"/>
      <w:sz w:val="32"/>
      <w:szCs w:val="29"/>
      <w:lang w:eastAsia="zh-CN" w:bidi="hi-I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CE77B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E77BA"/>
    <w:rPr>
      <w:rFonts w:ascii="Tahoma" w:hAnsi="Tahoma" w:cs="Tahoma"/>
      <w:snapToGrid w:val="0"/>
      <w:sz w:val="16"/>
      <w:szCs w:val="16"/>
      <w:lang w:eastAsia="de-DE"/>
    </w:rPr>
  </w:style>
  <w:style w:type="paragraph" w:styleId="Zhlav">
    <w:name w:val="header"/>
    <w:basedOn w:val="Normln"/>
    <w:link w:val="Zhlav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paragraph" w:styleId="Zpat">
    <w:name w:val="footer"/>
    <w:basedOn w:val="Normln"/>
    <w:link w:val="ZpatChar"/>
    <w:uiPriority w:val="99"/>
    <w:unhideWhenUsed/>
    <w:rsid w:val="00CE77BA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E77BA"/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styleId="Hypertextovodkaz">
    <w:name w:val="Hyperlink"/>
    <w:uiPriority w:val="99"/>
    <w:unhideWhenUsed/>
    <w:rsid w:val="00710FCE"/>
    <w:rPr>
      <w:color w:val="0000FF"/>
      <w:u w:val="single"/>
    </w:rPr>
  </w:style>
  <w:style w:type="character" w:customStyle="1" w:styleId="InternetLink">
    <w:name w:val="Internet Link"/>
    <w:rsid w:val="000E74DF"/>
    <w:rPr>
      <w:color w:val="000080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B96C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96C6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96C6D"/>
    <w:rPr>
      <w:rFonts w:ascii="Times New Roman" w:hAnsi="Times New Roman" w:cs="Times New Roman"/>
      <w:snapToGrid w:val="0"/>
      <w:sz w:val="20"/>
      <w:szCs w:val="20"/>
      <w:lang w:eastAsia="de-DE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96C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96C6D"/>
    <w:rPr>
      <w:rFonts w:ascii="Times New Roman" w:hAnsi="Times New Roman" w:cs="Times New Roman"/>
      <w:b/>
      <w:bCs/>
      <w:snapToGrid w:val="0"/>
      <w:sz w:val="20"/>
      <w:szCs w:val="20"/>
      <w:lang w:eastAsia="de-DE"/>
    </w:rPr>
  </w:style>
  <w:style w:type="character" w:styleId="Sledovanodkaz">
    <w:name w:val="FollowedHyperlink"/>
    <w:basedOn w:val="Standardnpsmoodstavce"/>
    <w:uiPriority w:val="99"/>
    <w:semiHidden/>
    <w:unhideWhenUsed/>
    <w:rsid w:val="004526BC"/>
    <w:rPr>
      <w:color w:val="800080" w:themeColor="followedHyperlink"/>
      <w:u w:val="single"/>
    </w:rPr>
  </w:style>
  <w:style w:type="table" w:styleId="Mkatabulky">
    <w:name w:val="Table Grid"/>
    <w:basedOn w:val="Normlntabulka"/>
    <w:uiPriority w:val="59"/>
    <w:rsid w:val="00C7577B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C1ABE"/>
    <w:pPr>
      <w:autoSpaceDE w:val="0"/>
      <w:autoSpaceDN w:val="0"/>
      <w:adjustRightInd w:val="0"/>
      <w:spacing w:after="0" w:line="240" w:lineRule="auto"/>
    </w:pPr>
    <w:rPr>
      <w:rFonts w:ascii="Trebuchet MS" w:eastAsiaTheme="minorHAnsi" w:hAnsi="Trebuchet MS" w:cs="Trebuchet MS"/>
      <w:color w:val="000000"/>
      <w:sz w:val="24"/>
      <w:szCs w:val="24"/>
    </w:rPr>
  </w:style>
  <w:style w:type="paragraph" w:styleId="Bezmezer">
    <w:name w:val="No Spacing"/>
    <w:uiPriority w:val="1"/>
    <w:qFormat/>
    <w:rsid w:val="002C1ABE"/>
    <w:pPr>
      <w:spacing w:after="0" w:line="240" w:lineRule="auto"/>
    </w:pPr>
    <w:rPr>
      <w:rFonts w:eastAsiaTheme="minorHAnsi"/>
    </w:rPr>
  </w:style>
  <w:style w:type="paragraph" w:styleId="Prosttext">
    <w:name w:val="Plain Text"/>
    <w:basedOn w:val="Normln"/>
    <w:link w:val="ProsttextChar"/>
    <w:uiPriority w:val="99"/>
    <w:semiHidden/>
    <w:unhideWhenUsed/>
    <w:rsid w:val="00672B56"/>
    <w:pPr>
      <w:spacing w:line="240" w:lineRule="auto"/>
    </w:pPr>
    <w:rPr>
      <w:rFonts w:ascii="Calibri" w:eastAsiaTheme="minorHAnsi" w:hAnsi="Calibri" w:cstheme="minorBidi"/>
      <w:snapToGrid/>
      <w:sz w:val="22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672B56"/>
    <w:rPr>
      <w:rFonts w:ascii="Calibri" w:eastAsiaTheme="minorHAnsi" w:hAnsi="Calibri"/>
      <w:szCs w:val="21"/>
    </w:rPr>
  </w:style>
  <w:style w:type="character" w:customStyle="1" w:styleId="apple-converted-space">
    <w:name w:val="apple-converted-space"/>
    <w:basedOn w:val="Standardnpsmoodstavce"/>
    <w:rsid w:val="00E722A8"/>
  </w:style>
  <w:style w:type="character" w:customStyle="1" w:styleId="s1">
    <w:name w:val="s1"/>
    <w:rsid w:val="000D1B01"/>
  </w:style>
  <w:style w:type="character" w:styleId="Siln">
    <w:name w:val="Strong"/>
    <w:basedOn w:val="Standardnpsmoodstavce"/>
    <w:uiPriority w:val="22"/>
    <w:qFormat/>
    <w:rsid w:val="008E65ED"/>
    <w:rPr>
      <w:b/>
      <w:bCs/>
    </w:rPr>
  </w:style>
  <w:style w:type="paragraph" w:styleId="Normlnweb">
    <w:name w:val="Normal (Web)"/>
    <w:basedOn w:val="Normln"/>
    <w:uiPriority w:val="99"/>
    <w:unhideWhenUsed/>
    <w:rsid w:val="008E65ED"/>
    <w:pPr>
      <w:spacing w:before="240" w:after="240" w:line="240" w:lineRule="auto"/>
    </w:pPr>
    <w:rPr>
      <w:snapToGrid/>
      <w:lang w:eastAsia="cs-CZ"/>
    </w:rPr>
  </w:style>
  <w:style w:type="character" w:styleId="Zdraznn">
    <w:name w:val="Emphasis"/>
    <w:basedOn w:val="Standardnpsmoodstavce"/>
    <w:uiPriority w:val="20"/>
    <w:qFormat/>
    <w:rsid w:val="008E65ED"/>
    <w:rPr>
      <w:i/>
      <w:iCs/>
    </w:rPr>
  </w:style>
  <w:style w:type="character" w:customStyle="1" w:styleId="Nadpis1Char">
    <w:name w:val="Nadpis 1 Char"/>
    <w:basedOn w:val="Standardnpsmoodstavce"/>
    <w:link w:val="Nadpis1"/>
    <w:uiPriority w:val="9"/>
    <w:rsid w:val="00BE5D68"/>
    <w:rPr>
      <w:rFonts w:asciiTheme="majorHAnsi" w:eastAsiaTheme="majorEastAsia" w:hAnsiTheme="majorHAnsi" w:cs="Mangal"/>
      <w:color w:val="365F91" w:themeColor="accent1" w:themeShade="BF"/>
      <w:sz w:val="32"/>
      <w:szCs w:val="29"/>
      <w:lang w:eastAsia="zh-CN" w:bidi="hi-IN"/>
    </w:rPr>
  </w:style>
  <w:style w:type="paragraph" w:styleId="Zkladntext">
    <w:name w:val="Body Text"/>
    <w:basedOn w:val="Normln"/>
    <w:link w:val="ZkladntextChar"/>
    <w:semiHidden/>
    <w:unhideWhenUsed/>
    <w:rsid w:val="00BE5D68"/>
    <w:pPr>
      <w:spacing w:after="140" w:line="288" w:lineRule="auto"/>
    </w:pPr>
    <w:rPr>
      <w:rFonts w:ascii="Liberation Serif" w:eastAsia="SimSun" w:hAnsi="Liberation Serif" w:cs="Lucida Sans"/>
      <w:snapToGrid/>
      <w:lang w:eastAsia="zh-CN" w:bidi="hi-IN"/>
    </w:rPr>
  </w:style>
  <w:style w:type="character" w:customStyle="1" w:styleId="ZkladntextChar">
    <w:name w:val="Základní text Char"/>
    <w:basedOn w:val="Standardnpsmoodstavce"/>
    <w:link w:val="Zkladntext"/>
    <w:semiHidden/>
    <w:rsid w:val="00BE5D68"/>
    <w:rPr>
      <w:rFonts w:ascii="Liberation Serif" w:eastAsia="SimSun" w:hAnsi="Liberation Serif" w:cs="Lucida Sans"/>
      <w:sz w:val="24"/>
      <w:szCs w:val="24"/>
      <w:lang w:eastAsia="zh-CN" w:bidi="hi-IN"/>
    </w:rPr>
  </w:style>
  <w:style w:type="paragraph" w:styleId="Odstavecseseznamem">
    <w:name w:val="List Paragraph"/>
    <w:basedOn w:val="Normln"/>
    <w:uiPriority w:val="34"/>
    <w:qFormat/>
    <w:rsid w:val="00587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GB"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A965FE"/>
    <w:rPr>
      <w:color w:val="605E5C"/>
      <w:shd w:val="clear" w:color="auto" w:fill="E1DFDD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E5D39"/>
    <w:rPr>
      <w:color w:val="605E5C"/>
      <w:shd w:val="clear" w:color="auto" w:fill="E1DFDD"/>
    </w:rPr>
  </w:style>
  <w:style w:type="paragraph" w:styleId="Revize">
    <w:name w:val="Revision"/>
    <w:hidden/>
    <w:uiPriority w:val="99"/>
    <w:semiHidden/>
    <w:rsid w:val="00E76D64"/>
    <w:pPr>
      <w:spacing w:after="0" w:line="240" w:lineRule="auto"/>
    </w:pPr>
    <w:rPr>
      <w:rFonts w:ascii="Times New Roman" w:hAnsi="Times New Roman" w:cs="Times New Roman"/>
      <w:snapToGrid w:val="0"/>
      <w:sz w:val="24"/>
      <w:szCs w:val="24"/>
      <w:lang w:eastAsia="de-DE"/>
    </w:r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5B2DEC"/>
    <w:rPr>
      <w:color w:val="605E5C"/>
      <w:shd w:val="clear" w:color="auto" w:fill="E1DFDD"/>
    </w:rPr>
  </w:style>
  <w:style w:type="character" w:customStyle="1" w:styleId="Nevyeenzmnka4">
    <w:name w:val="Nevyřešená zmínka4"/>
    <w:basedOn w:val="Standardnpsmoodstavce"/>
    <w:uiPriority w:val="99"/>
    <w:semiHidden/>
    <w:unhideWhenUsed/>
    <w:rsid w:val="000A56B1"/>
    <w:rPr>
      <w:color w:val="605E5C"/>
      <w:shd w:val="clear" w:color="auto" w:fill="E1DFDD"/>
    </w:rPr>
  </w:style>
  <w:style w:type="character" w:customStyle="1" w:styleId="None">
    <w:name w:val="None"/>
    <w:rsid w:val="00806F63"/>
  </w:style>
  <w:style w:type="character" w:customStyle="1" w:styleId="Nevyeenzmnka5">
    <w:name w:val="Nevyřešená zmínka5"/>
    <w:basedOn w:val="Standardnpsmoodstavce"/>
    <w:uiPriority w:val="99"/>
    <w:semiHidden/>
    <w:unhideWhenUsed/>
    <w:rsid w:val="007B53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1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9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62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62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294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822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75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765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182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7370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26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711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9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0433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2385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59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5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lairconference.com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FB57D16EEC1445BEAB9F3BFD1A1ADC" ma:contentTypeVersion="13" ma:contentTypeDescription="Vytvoří nový dokument" ma:contentTypeScope="" ma:versionID="c81220a54a5c4c7875974c8dc4fbb611">
  <xsd:schema xmlns:xsd="http://www.w3.org/2001/XMLSchema" xmlns:xs="http://www.w3.org/2001/XMLSchema" xmlns:p="http://schemas.microsoft.com/office/2006/metadata/properties" xmlns:ns3="ec94cc93-81be-401c-abc3-e93253b1d124" xmlns:ns4="b96f7a21-1047-42d4-8cb0-ea7ebf058f9f" targetNamespace="http://schemas.microsoft.com/office/2006/metadata/properties" ma:root="true" ma:fieldsID="3ffbba1a755ac080166b7ad810a0093f" ns3:_="" ns4:_="">
    <xsd:import namespace="ec94cc93-81be-401c-abc3-e93253b1d124"/>
    <xsd:import namespace="b96f7a21-1047-42d4-8cb0-ea7ebf05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cc93-81be-401c-abc3-e93253b1d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f7a21-1047-42d4-8cb0-ea7ebf058f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074D93-2ABB-4959-8CA0-860086A66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4cc93-81be-401c-abc3-e93253b1d124"/>
    <ds:schemaRef ds:uri="b96f7a21-1047-42d4-8cb0-ea7ebf05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024516-FED9-4789-91DC-EB8EA082DC32}">
  <ds:schemaRefs>
    <ds:schemaRef ds:uri="ec94cc93-81be-401c-abc3-e93253b1d124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b96f7a21-1047-42d4-8cb0-ea7ebf058f9f"/>
    <ds:schemaRef ds:uri="http://www.w3.org/XML/1998/namespace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958A5DF-FFFC-43B3-9ED9-AF6537DC0A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80A1E1-5C16-4FD9-80D1-AA927E840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SSČ AV ČR, v. v. i.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Černoch Viktor</dc:creator>
  <cp:lastModifiedBy>Růžičková Markéta</cp:lastModifiedBy>
  <cp:revision>2</cp:revision>
  <cp:lastPrinted>2020-09-02T08:21:00Z</cp:lastPrinted>
  <dcterms:created xsi:type="dcterms:W3CDTF">2020-09-10T09:12:00Z</dcterms:created>
  <dcterms:modified xsi:type="dcterms:W3CDTF">2020-09-10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FB57D16EEC1445BEAB9F3BFD1A1ADC</vt:lpwstr>
  </property>
</Properties>
</file>